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2903A6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06FFA3E5" w:rsidR="00B46F2E" w:rsidRPr="00002C8D" w:rsidRDefault="00B46F2E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Exactes</w:t>
            </w:r>
          </w:p>
          <w:p w14:paraId="53EA055F" w14:textId="3820E52B" w:rsidR="00002C8D" w:rsidRPr="00002C8D" w:rsidRDefault="00002C8D" w:rsidP="00CF5DB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Informatique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502E26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à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 xml:space="preserve"> publier dans le site Web de l’institution)</w:t>
            </w:r>
          </w:p>
        </w:tc>
      </w:tr>
      <w:tr w:rsidR="00002C8D" w:rsidRPr="002903A6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43E3F0B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2903A6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Modélisation et Simulations des systèmes</w:t>
            </w:r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2903A6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11CFF644"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2903A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ACHIR BOUIADJRA Rochdi</w:t>
            </w:r>
          </w:p>
        </w:tc>
      </w:tr>
      <w:tr w:rsidR="00CF5DB4" w:rsidRPr="002903A6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36C9F2FE" w:rsidR="00002C8D" w:rsidRPr="00002C8D" w:rsidRDefault="0038071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Pr="00BD7227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r.bachir-bouiadjra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72274C71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68AC7EA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C7B7BF8" w:rsidR="00002C8D" w:rsidRPr="00002C8D" w:rsidRDefault="002903A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538251C1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CF5DB4" w:rsidRPr="00DB2804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552F449E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61FFB4B8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2903A6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  <w:proofErr w:type="gramEnd"/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2903A6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1BAD326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2903A6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BACHIR BOUIADJRA Rochdi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5E73F6D4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2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6DCE1DB2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DIMANCHE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607A4189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0.0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2903A6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1BEE4F7A" w:rsidR="00002C8D" w:rsidRPr="00F031CB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031CB">
              <w:rPr>
                <w:lang w:val="fr-FR"/>
              </w:rPr>
              <w:t xml:space="preserve">L'objectif de ce module est de sensibiliser les étudiants aux problèmes de modélisation et </w:t>
            </w:r>
            <w:r>
              <w:rPr>
                <w:lang w:val="fr-FR"/>
              </w:rPr>
              <w:t>de simulation</w:t>
            </w:r>
            <w:r w:rsidRPr="00F031CB">
              <w:rPr>
                <w:lang w:val="fr-FR"/>
              </w:rPr>
              <w:t xml:space="preserve"> des systèmes réels tels les </w:t>
            </w:r>
            <w:proofErr w:type="gramStart"/>
            <w:r w:rsidRPr="00F031CB">
              <w:rPr>
                <w:lang w:val="fr-FR"/>
              </w:rPr>
              <w:t>systèmes</w:t>
            </w:r>
            <w:r>
              <w:rPr>
                <w:lang w:val="fr-FR"/>
              </w:rPr>
              <w:t xml:space="preserve"> </w:t>
            </w:r>
            <w:r w:rsidRPr="00F031CB">
              <w:rPr>
                <w:lang w:val="fr-FR"/>
              </w:rPr>
              <w:t xml:space="preserve"> informatiques</w:t>
            </w:r>
            <w:proofErr w:type="gramEnd"/>
            <w:r w:rsidRPr="00F031CB">
              <w:rPr>
                <w:lang w:val="fr-FR"/>
              </w:rPr>
              <w:t>, les réseaux de communication et les systèmes de production.</w:t>
            </w:r>
          </w:p>
        </w:tc>
      </w:tr>
      <w:tr w:rsidR="00002C8D" w:rsidRPr="00002C8D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406DB143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éthodologique</w:t>
            </w:r>
          </w:p>
        </w:tc>
      </w:tr>
      <w:tr w:rsidR="00002C8D" w:rsidRPr="00502E26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1CE75EB1" w:rsidR="00B46F2E" w:rsidRPr="00F031CB" w:rsidRDefault="00F031CB" w:rsidP="00D8416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031CB">
              <w:rPr>
                <w:lang w:val="fr-FR"/>
              </w:rPr>
              <w:t>Introduction • Modélisation par chaînes de Markov, Files d’attente • Génération des lois de probabilités simples et sophistiquées • Introduction à la simulation des systèmes</w:t>
            </w:r>
          </w:p>
        </w:tc>
      </w:tr>
      <w:tr w:rsidR="00002C8D" w:rsidRPr="00002C8D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51CA54C7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</w:tr>
      <w:tr w:rsidR="00002C8D" w:rsidRPr="00002C8D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1AA0928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002C8D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41DCB6DB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002C8D" w:rsidRPr="00002C8D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36E8E6C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>5%</w:t>
            </w:r>
          </w:p>
        </w:tc>
      </w:tr>
      <w:tr w:rsidR="00002C8D" w:rsidRPr="00380716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Participation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Assiduité</w:t>
            </w:r>
          </w:p>
        </w:tc>
      </w:tr>
      <w:tr w:rsidR="00002C8D" w:rsidRPr="002903A6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6771277E" w:rsidR="00002C8D" w:rsidRPr="00380716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lang w:val="fr-FR"/>
              </w:rPr>
              <w:t>Maitriser</w:t>
            </w:r>
            <w:r w:rsidRPr="00380716">
              <w:rPr>
                <w:lang w:val="fr-FR"/>
              </w:rPr>
              <w:t xml:space="preserve"> les méthodes </w:t>
            </w:r>
            <w:r>
              <w:rPr>
                <w:lang w:val="fr-FR"/>
              </w:rPr>
              <w:t xml:space="preserve">stochastiques </w:t>
            </w:r>
            <w:r w:rsidRPr="00380716">
              <w:rPr>
                <w:lang w:val="fr-FR"/>
              </w:rPr>
              <w:t>de modélisation et simulatio</w:t>
            </w:r>
            <w:r>
              <w:rPr>
                <w:lang w:val="fr-FR"/>
              </w:rPr>
              <w:t>n des files d’attente</w:t>
            </w:r>
          </w:p>
        </w:tc>
      </w:tr>
    </w:tbl>
    <w:p w14:paraId="750512CE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7"/>
        <w:gridCol w:w="954"/>
        <w:gridCol w:w="833"/>
        <w:gridCol w:w="1071"/>
        <w:gridCol w:w="1565"/>
        <w:gridCol w:w="1581"/>
        <w:gridCol w:w="1606"/>
        <w:gridCol w:w="1823"/>
      </w:tblGrid>
      <w:tr w:rsidR="00002C8D" w:rsidRPr="002903A6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Consult.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pie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7F7EEB19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66783655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002C8D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0EAFB3A6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4CFB170C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am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33BC30A1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97BAEA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37A806F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43298027" w:rsidR="00002C8D" w:rsidRPr="00002C8D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18BA35B7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2903A6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206E412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E0FA6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D84160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0BA6B918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Web</w:t>
            </w:r>
          </w:p>
        </w:tc>
      </w:tr>
      <w:tr w:rsidR="00002C8D" w:rsidRPr="0038071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79F35CA4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Cours 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en</w:t>
            </w:r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>-ligne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sur la plate-forme</w:t>
            </w: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2ED5DF7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PCs</w:t>
            </w:r>
            <w:proofErr w:type="spellEnd"/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2903A6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0E21F" w14:textId="77777777" w:rsidR="00380716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itriser la modélisation des phénomènes d’attente</w:t>
            </w:r>
          </w:p>
          <w:p w14:paraId="351C76C6" w14:textId="3DEFB486" w:rsidR="00380716" w:rsidRPr="00002C8D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itriser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la simulation par programmation (Python).</w:t>
            </w:r>
          </w:p>
        </w:tc>
      </w:tr>
      <w:tr w:rsidR="00002C8D" w:rsidRPr="002903A6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01836B73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380716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2ABFA" w14:textId="77777777" w:rsidR="00380716" w:rsidRDefault="00380716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>
              <w:t>J. Banks, J.S. Carson, and B.L. Nelson, Discrete-event systems simulation, second Ed., Prentice</w:t>
            </w:r>
            <w:r>
              <w:t xml:space="preserve">Hall (New Jersey), 1996. </w:t>
            </w:r>
          </w:p>
          <w:p w14:paraId="5839E1A8" w14:textId="2C895A02" w:rsidR="00380716" w:rsidRPr="00380716" w:rsidRDefault="00380716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80716">
              <w:rPr>
                <w:lang w:val="fr-FR"/>
              </w:rPr>
              <w:t xml:space="preserve">B. </w:t>
            </w:r>
            <w:proofErr w:type="spellStart"/>
            <w:r w:rsidRPr="00380716">
              <w:rPr>
                <w:lang w:val="fr-FR"/>
              </w:rPr>
              <w:t>Baynat</w:t>
            </w:r>
            <w:proofErr w:type="spellEnd"/>
            <w:r w:rsidRPr="00380716">
              <w:rPr>
                <w:lang w:val="fr-FR"/>
              </w:rPr>
              <w:t xml:space="preserve">, Théorie de files d’attente- des chaînes de Markov aux réseaux à forme produit, </w:t>
            </w:r>
            <w:proofErr w:type="spellStart"/>
            <w:r w:rsidRPr="00380716">
              <w:rPr>
                <w:lang w:val="fr-FR"/>
              </w:rPr>
              <w:t>HermèsSciences</w:t>
            </w:r>
            <w:proofErr w:type="spellEnd"/>
            <w:r w:rsidRPr="00380716">
              <w:rPr>
                <w:lang w:val="fr-FR"/>
              </w:rPr>
              <w:t xml:space="preserve"> Paris, 2000. </w:t>
            </w:r>
          </w:p>
        </w:tc>
      </w:tr>
      <w:tr w:rsidR="00002C8D" w:rsidRPr="00002C8D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20B3A9EE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Cours 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en</w:t>
            </w:r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>-ligne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sur la plate-forme</w:t>
            </w:r>
          </w:p>
        </w:tc>
      </w:tr>
      <w:tr w:rsidR="00002C8D" w:rsidRPr="002903A6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48E7C7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E0FA6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C404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284213">
    <w:abstractNumId w:val="0"/>
  </w:num>
  <w:num w:numId="2" w16cid:durableId="1886024782">
    <w:abstractNumId w:val="1"/>
  </w:num>
  <w:num w:numId="3" w16cid:durableId="1163936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2903A6"/>
    <w:rsid w:val="00380716"/>
    <w:rsid w:val="003E0FA6"/>
    <w:rsid w:val="00502E26"/>
    <w:rsid w:val="005600EF"/>
    <w:rsid w:val="00624B98"/>
    <w:rsid w:val="007E4226"/>
    <w:rsid w:val="008823B3"/>
    <w:rsid w:val="008F40B8"/>
    <w:rsid w:val="00B46F2E"/>
    <w:rsid w:val="00C4042F"/>
    <w:rsid w:val="00CE03D5"/>
    <w:rsid w:val="00CF5DB4"/>
    <w:rsid w:val="00D84160"/>
    <w:rsid w:val="00DB2804"/>
    <w:rsid w:val="00F031CB"/>
    <w:rsid w:val="00F2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7922E7"/>
  <w15:chartTrackingRefBased/>
  <w15:docId w15:val="{A2B48900-B164-42D9-B01D-436E12462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.bachir-bouiadjra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515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med</dc:creator>
  <cp:keywords/>
  <dc:description/>
  <cp:lastModifiedBy>ROCHDI BACHIR</cp:lastModifiedBy>
  <cp:revision>4</cp:revision>
  <dcterms:created xsi:type="dcterms:W3CDTF">2023-02-19T21:25:00Z</dcterms:created>
  <dcterms:modified xsi:type="dcterms:W3CDTF">2023-02-19T21:43:00Z</dcterms:modified>
</cp:coreProperties>
</file>